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:rsidRPr="00997364" w14:paraId="217931D9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A378E7" w14:textId="77777777" w:rsidR="00E36E5A" w:rsidRPr="00997364" w:rsidRDefault="00B77D89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  <w:r w:rsidRPr="00997364">
              <w:rPr>
                <w:rFonts w:asciiTheme="minorHAnsi" w:hAnsiTheme="minorHAnsi" w:cstheme="minorHAnsi"/>
                <w:b/>
                <w:bCs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6212D4" w14:textId="0F68ACAC" w:rsidR="00E36E5A" w:rsidRPr="00997364" w:rsidRDefault="00263E76">
            <w:pPr>
              <w:pStyle w:val="TableContents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kunuzJahan Rudro</w:t>
            </w:r>
          </w:p>
        </w:tc>
      </w:tr>
      <w:tr w:rsidR="00D57900" w:rsidRPr="00997364" w14:paraId="21BCB836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7A1BB6" w14:textId="77777777" w:rsidR="00D57900" w:rsidRPr="00997364" w:rsidRDefault="00D57900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  <w:r w:rsidRPr="00997364">
              <w:rPr>
                <w:rFonts w:asciiTheme="minorHAnsi" w:hAnsiTheme="minorHAnsi" w:cstheme="minorHAnsi"/>
                <w:b/>
                <w:bCs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85F2B5" w14:textId="3CDEFFCE" w:rsidR="00D57900" w:rsidRPr="00997364" w:rsidRDefault="00263E76">
            <w:pPr>
              <w:pStyle w:val="TableContents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011173</w:t>
            </w:r>
          </w:p>
        </w:tc>
      </w:tr>
      <w:tr w:rsidR="00E36E5A" w:rsidRPr="00997364" w14:paraId="515B082B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F3BAC5" w14:textId="77777777" w:rsidR="00E36E5A" w:rsidRPr="00997364" w:rsidRDefault="00B77D89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  <w:r w:rsidRPr="00997364">
              <w:rPr>
                <w:rFonts w:asciiTheme="minorHAnsi" w:hAnsiTheme="minorHAnsi" w:cstheme="minorHAnsi"/>
                <w:b/>
                <w:bCs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50F887" w14:textId="7E63DE22" w:rsidR="00E36E5A" w:rsidRPr="00997364" w:rsidRDefault="00763767" w:rsidP="00E429E1">
            <w:pPr>
              <w:pStyle w:val="TableContents"/>
              <w:rPr>
                <w:rFonts w:asciiTheme="minorHAnsi" w:hAnsiTheme="minorHAnsi" w:cstheme="minorHAnsi"/>
              </w:rPr>
            </w:pPr>
            <w:r w:rsidRPr="00997364">
              <w:rPr>
                <w:rStyle w:val="fnt0"/>
                <w:rFonts w:asciiTheme="minorHAnsi" w:hAnsiTheme="minorHAnsi" w:cstheme="minorHAnsi"/>
              </w:rPr>
              <w:t xml:space="preserve">11:59 PM, </w:t>
            </w:r>
            <w:r w:rsidR="00E429E1" w:rsidRPr="00997364">
              <w:rPr>
                <w:rStyle w:val="fnt0"/>
                <w:rFonts w:asciiTheme="minorHAnsi" w:hAnsiTheme="minorHAnsi" w:cstheme="minorHAnsi"/>
              </w:rPr>
              <w:t>Thursday</w:t>
            </w:r>
            <w:r w:rsidR="00B70810" w:rsidRPr="00997364">
              <w:rPr>
                <w:rStyle w:val="fnt0"/>
                <w:rFonts w:asciiTheme="minorHAnsi" w:hAnsiTheme="minorHAnsi" w:cstheme="minorHAnsi"/>
              </w:rPr>
              <w:t xml:space="preserve">, </w:t>
            </w:r>
            <w:r w:rsidR="00997364">
              <w:rPr>
                <w:rStyle w:val="fnt0"/>
                <w:rFonts w:asciiTheme="minorHAnsi" w:hAnsiTheme="minorHAnsi" w:cstheme="minorHAnsi"/>
              </w:rPr>
              <w:t xml:space="preserve">September </w:t>
            </w:r>
            <w:r w:rsidR="00C01A4D">
              <w:rPr>
                <w:rStyle w:val="fnt0"/>
                <w:rFonts w:asciiTheme="minorHAnsi" w:hAnsiTheme="minorHAnsi" w:cstheme="minorHAnsi"/>
              </w:rPr>
              <w:t>1</w:t>
            </w:r>
            <w:r w:rsidR="00AA0351" w:rsidRPr="00997364">
              <w:rPr>
                <w:rFonts w:asciiTheme="minorHAnsi" w:hAnsiTheme="minorHAnsi" w:cstheme="minorHAnsi"/>
              </w:rPr>
              <w:t>, 202</w:t>
            </w:r>
            <w:r w:rsidR="00C01A4D">
              <w:rPr>
                <w:rFonts w:asciiTheme="minorHAnsi" w:hAnsiTheme="minorHAnsi" w:cstheme="minorHAnsi"/>
              </w:rPr>
              <w:t>2</w:t>
            </w:r>
          </w:p>
        </w:tc>
      </w:tr>
    </w:tbl>
    <w:p w14:paraId="2C552B25" w14:textId="77777777" w:rsidR="00E36E5A" w:rsidRPr="00997364" w:rsidRDefault="00E36E5A">
      <w:pPr>
        <w:pStyle w:val="Standard"/>
        <w:rPr>
          <w:rFonts w:asciiTheme="minorHAnsi" w:hAnsiTheme="minorHAnsi" w:cstheme="minorHAnsi"/>
        </w:rPr>
      </w:pPr>
    </w:p>
    <w:p w14:paraId="5A64F5E5" w14:textId="77777777" w:rsidR="00E36E5A" w:rsidRPr="00997364" w:rsidRDefault="00B77D89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997364">
        <w:rPr>
          <w:rFonts w:asciiTheme="minorHAnsi" w:hAnsiTheme="minorHAnsi" w:cstheme="minorHAnsi"/>
          <w:sz w:val="24"/>
          <w:szCs w:val="24"/>
        </w:rPr>
        <w:t>Point Breakdown</w:t>
      </w:r>
    </w:p>
    <w:p w14:paraId="6E3A28A8" w14:textId="77777777" w:rsidR="00E36E5A" w:rsidRPr="00997364" w:rsidRDefault="00E36E5A">
      <w:pPr>
        <w:pStyle w:val="Standard"/>
        <w:rPr>
          <w:rFonts w:asciiTheme="minorHAnsi" w:hAnsiTheme="minorHAnsi" w:cstheme="minorHAnsi"/>
        </w:rPr>
      </w:pPr>
    </w:p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7"/>
        <w:gridCol w:w="1916"/>
        <w:gridCol w:w="6389"/>
      </w:tblGrid>
      <w:tr w:rsidR="00E36E5A" w:rsidRPr="00997364" w14:paraId="0E8A0785" w14:textId="77777777" w:rsidTr="00E36E5A">
        <w:tc>
          <w:tcPr>
            <w:tcW w:w="16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36A666" w14:textId="77777777" w:rsidR="00E36E5A" w:rsidRPr="00997364" w:rsidRDefault="00B77D89">
            <w:pPr>
              <w:pStyle w:val="TableContents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97364">
              <w:rPr>
                <w:rFonts w:asciiTheme="minorHAnsi" w:hAnsiTheme="minorHAnsi" w:cstheme="minorHAnsi"/>
                <w:b/>
                <w:bCs/>
                <w:i/>
                <w:iCs/>
              </w:rPr>
              <w:t>Graded Value</w:t>
            </w:r>
          </w:p>
        </w:tc>
        <w:tc>
          <w:tcPr>
            <w:tcW w:w="19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9A6A26" w14:textId="77777777" w:rsidR="00E36E5A" w:rsidRPr="00997364" w:rsidRDefault="00B77D89">
            <w:pPr>
              <w:pStyle w:val="TableContents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97364">
              <w:rPr>
                <w:rFonts w:asciiTheme="minorHAnsi" w:hAnsiTheme="minorHAnsi" w:cstheme="minorHAnsi"/>
                <w:b/>
                <w:bCs/>
                <w:i/>
                <w:iCs/>
              </w:rPr>
              <w:t>Points Possible</w:t>
            </w:r>
          </w:p>
        </w:tc>
        <w:tc>
          <w:tcPr>
            <w:tcW w:w="63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E71E82" w14:textId="77777777" w:rsidR="00E36E5A" w:rsidRPr="00997364" w:rsidRDefault="00B77D89">
            <w:pPr>
              <w:pStyle w:val="TableContents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97364">
              <w:rPr>
                <w:rFonts w:asciiTheme="minorHAnsi" w:hAnsiTheme="minorHAnsi" w:cstheme="minorHAnsi"/>
                <w:b/>
                <w:bCs/>
                <w:i/>
                <w:iCs/>
              </w:rPr>
              <w:t>Criteria</w:t>
            </w:r>
          </w:p>
        </w:tc>
      </w:tr>
      <w:tr w:rsidR="00997364" w:rsidRPr="00997364" w14:paraId="4F4F90B5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F25D2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6AE572" w14:textId="6EFCDC11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F11F6E" w14:textId="5E8D96F6" w:rsidR="00997364" w:rsidRPr="00997364" w:rsidRDefault="00997364" w:rsidP="003B13FB">
            <w:pPr>
              <w:rPr>
                <w:rFonts w:asciiTheme="minorHAnsi" w:hAnsiTheme="minorHAnsi" w:cstheme="minorHAnsi"/>
                <w:color w:val="000000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Name of the zip file: FirstnameLastname_Assignment1</w:t>
            </w:r>
            <w:r w:rsidR="003B13FB" w:rsidRPr="003B13FB">
              <w:rPr>
                <w:rFonts w:asciiTheme="minorHAnsi" w:hAnsiTheme="minorHAnsi" w:cstheme="minorHAnsi"/>
                <w:color w:val="000000"/>
              </w:rPr>
              <w:t xml:space="preserve"> (with your first and last name)</w:t>
            </w:r>
          </w:p>
        </w:tc>
      </w:tr>
      <w:tr w:rsidR="00997364" w:rsidRPr="00997364" w14:paraId="530FAD35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6F501D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B6132A3" w14:textId="7FF84CAE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E089B5" w14:textId="421693EE" w:rsidR="00997364" w:rsidRPr="00997364" w:rsidRDefault="00997364" w:rsidP="003B13FB">
            <w:pPr>
              <w:rPr>
                <w:rFonts w:asciiTheme="minorHAnsi" w:hAnsiTheme="minorHAnsi" w:cstheme="minorHAnsi"/>
                <w:color w:val="000000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Name of the Assignment folder within the zip file: FirstnameLastname_Assignment1</w:t>
            </w:r>
          </w:p>
        </w:tc>
      </w:tr>
      <w:tr w:rsidR="00997364" w:rsidRPr="00997364" w14:paraId="231AE330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74BCE6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7F7395" w14:textId="68D60E8F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820586" w14:textId="5A9DBCE0" w:rsidR="00997364" w:rsidRPr="00997364" w:rsidRDefault="00997364" w:rsidP="003B13FB">
            <w:pPr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Copy of Rubric 1.docx with your name and ID filled out</w:t>
            </w:r>
          </w:p>
        </w:tc>
      </w:tr>
      <w:tr w:rsidR="00997364" w:rsidRPr="00997364" w14:paraId="0DB5F121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8A6581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64E121" w14:textId="40EAD771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21D6B9C" w14:textId="1FA997B7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Python source code for CheckVersions</w:t>
            </w:r>
          </w:p>
        </w:tc>
      </w:tr>
      <w:tr w:rsidR="00997364" w:rsidRPr="00997364" w14:paraId="5B7D63D5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F02DF9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058A9" w14:textId="27631648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F635DF" w14:textId="6F343147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Screen print showing the successful execution of CheckVersions</w:t>
            </w:r>
          </w:p>
        </w:tc>
      </w:tr>
      <w:tr w:rsidR="00997364" w:rsidRPr="00997364" w14:paraId="29AE3A06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6BC894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FACCAD" w14:textId="595418B7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8AECE0" w14:textId="1402BFC8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Python source code for NBClassifier</w:t>
            </w:r>
          </w:p>
        </w:tc>
      </w:tr>
      <w:tr w:rsidR="00997364" w:rsidRPr="00997364" w14:paraId="635C9D37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F4BA32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97C49E" w14:textId="10AC55D7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5E9A91" w14:textId="64ED04B3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Screen print showing the successful execution of NBClassifier</w:t>
            </w:r>
          </w:p>
        </w:tc>
      </w:tr>
      <w:tr w:rsidR="00997364" w:rsidRPr="00997364" w14:paraId="43DC2545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084070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9CF363" w14:textId="16E02023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31E99F" w14:textId="680174C4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a is correct.</w:t>
            </w:r>
          </w:p>
        </w:tc>
      </w:tr>
      <w:tr w:rsidR="00997364" w:rsidRPr="00997364" w14:paraId="1292BA2F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8E9DDB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4AD9F0" w14:textId="05FF3C89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979DEF" w14:textId="4B07AB4E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b is correct.</w:t>
            </w:r>
          </w:p>
        </w:tc>
      </w:tr>
      <w:tr w:rsidR="00997364" w:rsidRPr="00997364" w14:paraId="4B4B9397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FD672E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16C1BD7" w14:textId="3CFD8932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74CF8F" w14:textId="3D40E03C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c is correct.</w:t>
            </w:r>
          </w:p>
        </w:tc>
      </w:tr>
      <w:tr w:rsidR="00997364" w:rsidRPr="00997364" w14:paraId="3E29EB28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9DE66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85C107" w14:textId="4C514544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1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34AF872" w14:textId="474BD7AE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d is correct.</w:t>
            </w:r>
          </w:p>
        </w:tc>
      </w:tr>
      <w:tr w:rsidR="00997364" w:rsidRPr="00997364" w14:paraId="3493E664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2F2AC8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891EE9" w14:textId="2381CB8C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1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73ABD6" w14:textId="22FC1F5C" w:rsidR="00997364" w:rsidRPr="00997364" w:rsidRDefault="00997364" w:rsidP="003B13FB">
            <w:pPr>
              <w:widowControl/>
              <w:suppressAutoHyphens w:val="0"/>
              <w:autoSpaceDN/>
              <w:textAlignment w:val="auto"/>
              <w:rPr>
                <w:rStyle w:val="fnt0"/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e is correct.</w:t>
            </w:r>
          </w:p>
        </w:tc>
      </w:tr>
      <w:tr w:rsidR="00997364" w:rsidRPr="00997364" w14:paraId="0DDDB317" w14:textId="77777777" w:rsidTr="003B13FB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264A96" w14:textId="77777777" w:rsidR="00997364" w:rsidRPr="00997364" w:rsidRDefault="00997364" w:rsidP="00997364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0840F9" w14:textId="3D4BCC09" w:rsidR="00997364" w:rsidRPr="00997364" w:rsidRDefault="00997364" w:rsidP="003B13FB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1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B15A2F" w14:textId="1FDF5747" w:rsidR="00997364" w:rsidRPr="00997364" w:rsidRDefault="00997364" w:rsidP="003B13FB">
            <w:pPr>
              <w:pStyle w:val="TableContents"/>
              <w:rPr>
                <w:rFonts w:asciiTheme="minorHAnsi" w:hAnsiTheme="minorHAnsi" w:cstheme="minorHAnsi"/>
              </w:rPr>
            </w:pPr>
            <w:r w:rsidRPr="00997364">
              <w:rPr>
                <w:rFonts w:asciiTheme="minorHAnsi" w:hAnsiTheme="minorHAnsi" w:cstheme="minorHAnsi"/>
                <w:color w:val="000000"/>
              </w:rPr>
              <w:t>Answer to 6f is correct.</w:t>
            </w:r>
          </w:p>
        </w:tc>
      </w:tr>
      <w:tr w:rsidR="006D74C0" w:rsidRPr="00997364" w14:paraId="311C8E1E" w14:textId="77777777" w:rsidTr="00E36E5A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FA6644" w14:textId="77777777" w:rsidR="006D74C0" w:rsidRPr="00997364" w:rsidRDefault="006D74C0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3213AC" w14:textId="77777777" w:rsidR="006D74C0" w:rsidRPr="00997364" w:rsidRDefault="00E44E2C" w:rsidP="00A50C92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97364">
              <w:rPr>
                <w:rFonts w:asciiTheme="minorHAnsi" w:hAnsiTheme="minorHAnsi" w:cstheme="minorHAnsi"/>
                <w:b/>
                <w:bCs/>
              </w:rPr>
              <w:t>10</w:t>
            </w:r>
            <w:r w:rsidR="00A50C92" w:rsidRPr="00997364">
              <w:rPr>
                <w:rFonts w:asciiTheme="minorHAnsi" w:hAnsiTheme="minorHAnsi" w:cstheme="minorHAnsi"/>
                <w:b/>
                <w:bCs/>
              </w:rPr>
              <w:t>0</w:t>
            </w:r>
            <w:r w:rsidR="006D74C0" w:rsidRPr="00997364">
              <w:rPr>
                <w:rFonts w:asciiTheme="minorHAnsi" w:hAnsiTheme="minorHAnsi" w:cstheme="minorHAnsi"/>
                <w:b/>
                <w:bCs/>
              </w:rPr>
              <w:t xml:space="preserve"> pts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298694" w14:textId="77777777" w:rsidR="006D74C0" w:rsidRPr="00997364" w:rsidRDefault="006D74C0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F84F123" w14:textId="77777777" w:rsidR="00E36E5A" w:rsidRPr="00997364" w:rsidRDefault="00E36E5A">
      <w:pPr>
        <w:pStyle w:val="Standard"/>
        <w:rPr>
          <w:rFonts w:asciiTheme="minorHAnsi" w:hAnsiTheme="minorHAnsi" w:cstheme="minorHAnsi"/>
        </w:rPr>
      </w:pPr>
    </w:p>
    <w:p w14:paraId="1A23A1B3" w14:textId="77777777" w:rsidR="00E36E5A" w:rsidRPr="00997364" w:rsidRDefault="00B77D89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997364">
        <w:rPr>
          <w:rFonts w:asciiTheme="minorHAnsi" w:hAnsiTheme="minorHAnsi" w:cstheme="minorHAnsi"/>
          <w:sz w:val="24"/>
          <w:szCs w:val="24"/>
        </w:rPr>
        <w:t>Comments</w:t>
      </w:r>
    </w:p>
    <w:p w14:paraId="63FF00EB" w14:textId="77777777" w:rsidR="00E36E5A" w:rsidRPr="00997364" w:rsidRDefault="00E36E5A">
      <w:pPr>
        <w:pStyle w:val="Standard"/>
        <w:rPr>
          <w:rFonts w:asciiTheme="minorHAnsi" w:hAnsiTheme="minorHAnsi" w:cstheme="minorHAnsi"/>
        </w:rPr>
      </w:pPr>
    </w:p>
    <w:sectPr w:rsidR="00E36E5A" w:rsidRPr="00997364" w:rsidSect="00E36E5A">
      <w:head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4C30E" w14:textId="77777777" w:rsidR="00685CFF" w:rsidRDefault="00685CFF" w:rsidP="00E36E5A">
      <w:r>
        <w:separator/>
      </w:r>
    </w:p>
  </w:endnote>
  <w:endnote w:type="continuationSeparator" w:id="0">
    <w:p w14:paraId="27A056B0" w14:textId="77777777" w:rsidR="00685CFF" w:rsidRDefault="00685CFF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311FF" w14:textId="77777777" w:rsidR="00685CFF" w:rsidRDefault="00685CFF" w:rsidP="00E36E5A">
      <w:r w:rsidRPr="00E36E5A">
        <w:rPr>
          <w:color w:val="000000"/>
        </w:rPr>
        <w:separator/>
      </w:r>
    </w:p>
  </w:footnote>
  <w:footnote w:type="continuationSeparator" w:id="0">
    <w:p w14:paraId="426DD630" w14:textId="77777777" w:rsidR="00685CFF" w:rsidRDefault="00685CFF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:rsidRPr="00997364" w14:paraId="560A2A2C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715BBDCC" w14:textId="112D9B74" w:rsidR="00E36E5A" w:rsidRPr="00997364" w:rsidRDefault="00AA0351" w:rsidP="00763767">
          <w:pPr>
            <w:pStyle w:val="Header"/>
            <w:rPr>
              <w:rFonts w:asciiTheme="minorHAnsi" w:hAnsiTheme="minorHAnsi" w:cstheme="minorHAnsi"/>
            </w:rPr>
          </w:pPr>
          <w:r w:rsidRPr="00997364">
            <w:rPr>
              <w:rFonts w:asciiTheme="minorHAnsi" w:hAnsiTheme="minorHAnsi" w:cstheme="minorHAnsi"/>
            </w:rPr>
            <w:t xml:space="preserve">EECS </w:t>
          </w:r>
          <w:r w:rsidR="00997364">
            <w:rPr>
              <w:rFonts w:asciiTheme="minorHAnsi" w:hAnsiTheme="minorHAnsi" w:cstheme="minorHAnsi"/>
            </w:rPr>
            <w:t>658</w:t>
          </w:r>
          <w:r w:rsidRPr="00997364">
            <w:rPr>
              <w:rFonts w:asciiTheme="minorHAnsi" w:hAnsiTheme="minorHAnsi" w:cstheme="minorHAnsi"/>
            </w:rPr>
            <w:t xml:space="preserve"> Introduction to Machine Lear</w:t>
          </w:r>
          <w:r w:rsidR="001353CA" w:rsidRPr="00997364">
            <w:rPr>
              <w:rFonts w:asciiTheme="minorHAnsi" w:hAnsiTheme="minorHAnsi" w:cstheme="minorHAnsi"/>
            </w:rPr>
            <w:t>n</w:t>
          </w:r>
          <w:r w:rsidRPr="00997364">
            <w:rPr>
              <w:rFonts w:asciiTheme="minorHAnsi" w:hAnsiTheme="minorHAnsi" w:cstheme="minorHAnsi"/>
            </w:rPr>
            <w:t>ing</w:t>
          </w:r>
        </w:p>
        <w:p w14:paraId="678D3C22" w14:textId="2FB0951D" w:rsidR="00763767" w:rsidRPr="00997364" w:rsidRDefault="00997364" w:rsidP="00763767">
          <w:pPr>
            <w:pStyle w:val="Head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Fall</w:t>
          </w:r>
          <w:r w:rsidR="00E429E1" w:rsidRPr="00997364">
            <w:rPr>
              <w:rFonts w:asciiTheme="minorHAnsi" w:hAnsiTheme="minorHAnsi" w:cstheme="minorHAnsi"/>
            </w:rPr>
            <w:t xml:space="preserve"> 202</w:t>
          </w:r>
          <w:r w:rsidR="00C01A4D">
            <w:rPr>
              <w:rFonts w:asciiTheme="minorHAnsi" w:hAnsiTheme="minorHAnsi" w:cstheme="minorHAnsi"/>
            </w:rPr>
            <w:t>2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3048DC77" w14:textId="77777777" w:rsidR="00E36E5A" w:rsidRPr="00997364" w:rsidRDefault="00E36E5A">
          <w:pPr>
            <w:pStyle w:val="TableContents"/>
            <w:jc w:val="right"/>
            <w:rPr>
              <w:rFonts w:asciiTheme="minorHAnsi" w:hAnsiTheme="minorHAnsi" w:cstheme="minorHAnsi"/>
            </w:rPr>
          </w:pPr>
          <w:r w:rsidRPr="00997364">
            <w:rPr>
              <w:rFonts w:asciiTheme="minorHAnsi" w:hAnsiTheme="minorHAnsi" w:cstheme="minorHAnsi"/>
            </w:rPr>
            <w:t xml:space="preserve">Assignment </w:t>
          </w:r>
          <w:r w:rsidR="00AA0351" w:rsidRPr="00997364">
            <w:rPr>
              <w:rFonts w:asciiTheme="minorHAnsi" w:hAnsiTheme="minorHAnsi" w:cstheme="minorHAnsi"/>
            </w:rPr>
            <w:t>1</w:t>
          </w:r>
          <w:r w:rsidRPr="00997364">
            <w:rPr>
              <w:rFonts w:asciiTheme="minorHAnsi" w:hAnsiTheme="minorHAnsi" w:cstheme="minorHAnsi"/>
            </w:rPr>
            <w:t xml:space="preserve"> Rubric</w:t>
          </w:r>
        </w:p>
        <w:p w14:paraId="763E7B39" w14:textId="77777777" w:rsidR="00E36E5A" w:rsidRPr="00997364" w:rsidRDefault="00E36E5A">
          <w:pPr>
            <w:pStyle w:val="TableContents"/>
            <w:jc w:val="right"/>
            <w:rPr>
              <w:rFonts w:asciiTheme="minorHAnsi" w:hAnsiTheme="minorHAnsi" w:cstheme="minorHAnsi"/>
            </w:rPr>
          </w:pPr>
          <w:r w:rsidRPr="00997364">
            <w:rPr>
              <w:rFonts w:asciiTheme="minorHAnsi" w:hAnsiTheme="minorHAnsi" w:cstheme="minorHAnsi"/>
            </w:rPr>
            <w:t xml:space="preserve">Page </w:t>
          </w:r>
          <w:r w:rsidR="005418D8" w:rsidRPr="00997364">
            <w:rPr>
              <w:rFonts w:asciiTheme="minorHAnsi" w:hAnsiTheme="minorHAnsi" w:cstheme="minorHAnsi"/>
            </w:rPr>
            <w:fldChar w:fldCharType="begin"/>
          </w:r>
          <w:r w:rsidR="00942481" w:rsidRPr="00997364">
            <w:rPr>
              <w:rFonts w:asciiTheme="minorHAnsi" w:hAnsiTheme="minorHAnsi" w:cstheme="minorHAnsi"/>
            </w:rPr>
            <w:instrText xml:space="preserve"> PAGE </w:instrText>
          </w:r>
          <w:r w:rsidR="005418D8" w:rsidRPr="00997364">
            <w:rPr>
              <w:rFonts w:asciiTheme="minorHAnsi" w:hAnsiTheme="minorHAnsi" w:cstheme="minorHAnsi"/>
            </w:rPr>
            <w:fldChar w:fldCharType="separate"/>
          </w:r>
          <w:r w:rsidR="00E429E1" w:rsidRPr="00997364">
            <w:rPr>
              <w:rFonts w:asciiTheme="minorHAnsi" w:hAnsiTheme="minorHAnsi" w:cstheme="minorHAnsi"/>
              <w:noProof/>
            </w:rPr>
            <w:t>1</w:t>
          </w:r>
          <w:r w:rsidR="005418D8" w:rsidRPr="00997364">
            <w:rPr>
              <w:rFonts w:asciiTheme="minorHAnsi" w:hAnsiTheme="minorHAnsi" w:cstheme="minorHAnsi"/>
              <w:noProof/>
            </w:rPr>
            <w:fldChar w:fldCharType="end"/>
          </w:r>
          <w:r w:rsidRPr="00997364">
            <w:rPr>
              <w:rFonts w:asciiTheme="minorHAnsi" w:hAnsiTheme="minorHAnsi" w:cstheme="minorHAnsi"/>
            </w:rPr>
            <w:t xml:space="preserve"> of </w:t>
          </w:r>
          <w:r w:rsidR="00E66C40" w:rsidRPr="00997364">
            <w:rPr>
              <w:rFonts w:asciiTheme="minorHAnsi" w:hAnsiTheme="minorHAnsi" w:cstheme="minorHAnsi"/>
            </w:rPr>
            <w:fldChar w:fldCharType="begin"/>
          </w:r>
          <w:r w:rsidR="00E66C40" w:rsidRPr="00997364">
            <w:rPr>
              <w:rFonts w:asciiTheme="minorHAnsi" w:hAnsiTheme="minorHAnsi" w:cstheme="minorHAnsi"/>
            </w:rPr>
            <w:instrText xml:space="preserve"> NUMPAGES </w:instrText>
          </w:r>
          <w:r w:rsidR="00E66C40" w:rsidRPr="00997364">
            <w:rPr>
              <w:rFonts w:asciiTheme="minorHAnsi" w:hAnsiTheme="minorHAnsi" w:cstheme="minorHAnsi"/>
            </w:rPr>
            <w:fldChar w:fldCharType="separate"/>
          </w:r>
          <w:r w:rsidR="00E429E1" w:rsidRPr="00997364">
            <w:rPr>
              <w:rFonts w:asciiTheme="minorHAnsi" w:hAnsiTheme="minorHAnsi" w:cstheme="minorHAnsi"/>
              <w:noProof/>
            </w:rPr>
            <w:t>1</w:t>
          </w:r>
          <w:r w:rsidR="00E66C40" w:rsidRPr="00997364">
            <w:rPr>
              <w:rFonts w:asciiTheme="minorHAnsi" w:hAnsiTheme="minorHAnsi" w:cstheme="minorHAnsi"/>
              <w:noProof/>
            </w:rPr>
            <w:fldChar w:fldCharType="end"/>
          </w:r>
        </w:p>
      </w:tc>
    </w:tr>
  </w:tbl>
  <w:p w14:paraId="5F00CC8C" w14:textId="77777777" w:rsidR="00E36E5A" w:rsidRDefault="00263E76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202086">
    <w:abstractNumId w:val="0"/>
  </w:num>
  <w:num w:numId="2" w16cid:durableId="936407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Tc3MDAzMTMzNjNR0lEKTi0uzszPAykwrAUAADswSCwAAAA="/>
  </w:docVars>
  <w:rsids>
    <w:rsidRoot w:val="00E36E5A"/>
    <w:rsid w:val="00031419"/>
    <w:rsid w:val="00072D36"/>
    <w:rsid w:val="001353CA"/>
    <w:rsid w:val="001622B5"/>
    <w:rsid w:val="00180CAA"/>
    <w:rsid w:val="001A5FA7"/>
    <w:rsid w:val="001E628B"/>
    <w:rsid w:val="00253452"/>
    <w:rsid w:val="00263E76"/>
    <w:rsid w:val="00350124"/>
    <w:rsid w:val="0035309E"/>
    <w:rsid w:val="003B13FB"/>
    <w:rsid w:val="003B1C68"/>
    <w:rsid w:val="004B41A7"/>
    <w:rsid w:val="004C0FD6"/>
    <w:rsid w:val="00507721"/>
    <w:rsid w:val="005418D8"/>
    <w:rsid w:val="006561AB"/>
    <w:rsid w:val="00685CFF"/>
    <w:rsid w:val="006A5BBE"/>
    <w:rsid w:val="006D74C0"/>
    <w:rsid w:val="00763767"/>
    <w:rsid w:val="00773FA9"/>
    <w:rsid w:val="0081094C"/>
    <w:rsid w:val="00814BF4"/>
    <w:rsid w:val="008565F5"/>
    <w:rsid w:val="008A7BD7"/>
    <w:rsid w:val="00942481"/>
    <w:rsid w:val="00997364"/>
    <w:rsid w:val="009F739D"/>
    <w:rsid w:val="00A26D4C"/>
    <w:rsid w:val="00A50C92"/>
    <w:rsid w:val="00AA0351"/>
    <w:rsid w:val="00AB07A2"/>
    <w:rsid w:val="00AD22F1"/>
    <w:rsid w:val="00B466EE"/>
    <w:rsid w:val="00B70810"/>
    <w:rsid w:val="00B77D89"/>
    <w:rsid w:val="00B90BF5"/>
    <w:rsid w:val="00BC49E9"/>
    <w:rsid w:val="00BD2F12"/>
    <w:rsid w:val="00C01A4D"/>
    <w:rsid w:val="00D57900"/>
    <w:rsid w:val="00D730ED"/>
    <w:rsid w:val="00E36E5A"/>
    <w:rsid w:val="00E429E1"/>
    <w:rsid w:val="00E44E2C"/>
    <w:rsid w:val="00E66C40"/>
    <w:rsid w:val="00F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6A2BB"/>
  <w15:docId w15:val="{6DBB5B22-C9AE-46A7-AD98-F60A741D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udro, Rokunuzjahan</cp:lastModifiedBy>
  <cp:revision>14</cp:revision>
  <cp:lastPrinted>2013-08-05T23:04:00Z</cp:lastPrinted>
  <dcterms:created xsi:type="dcterms:W3CDTF">2020-01-07T19:11:00Z</dcterms:created>
  <dcterms:modified xsi:type="dcterms:W3CDTF">2022-08-24T20:48:00Z</dcterms:modified>
</cp:coreProperties>
</file>